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Turkey</w:t>
      </w:r>
      <w:r>
        <w:t xml:space="preserve"> </w:t>
      </w:r>
      <w:r>
        <w:t xml:space="preserve">Ankara</w:t>
      </w:r>
    </w:p>
    <w:bookmarkStart w:id="21" w:name="Xc43befff8f0c8b2fe7c4ff24b64ac3bbfe4d441"/>
    <w:p>
      <w:pPr>
        <w:pStyle w:val="Heading1"/>
      </w:pPr>
      <w:r>
        <w:t xml:space="preserve">Cover Letter for Physicist Position in Turkey Ankara</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uman Resources Department</w:t>
      </w:r>
      <w:r>
        <w:br/>
      </w:r>
      <w:r>
        <w:t xml:space="preserve">[Institution Name]</w:t>
      </w:r>
      <w:r>
        <w:br/>
      </w:r>
      <w:r>
        <w:t xml:space="preserve">[Institution Address]</w:t>
      </w:r>
      <w:r>
        <w:br/>
      </w:r>
      <w:r>
        <w:t xml:space="preserve">Ankara, Turkey</w:t>
      </w:r>
    </w:p>
    <w:bookmarkStart w:id="20" w:name="dear-hiring-committee"/>
    <w:p>
      <w:pPr>
        <w:pStyle w:val="Heading2"/>
      </w:pPr>
      <w:r>
        <w:t xml:space="preserve">Dear Hiring Committee,</w:t>
      </w:r>
    </w:p>
    <w:p>
      <w:pPr>
        <w:pStyle w:val="FirstParagraph"/>
      </w:pPr>
      <w:r>
        <w:t xml:space="preserve">I am writing to express my enthusiastic interest in the Physicist position at [Institution Name] in Ankara, Turkey. As a dedicated and experienced physicist with a strong foundation in theoretical and experimental research, I am eager to contribute my expertise to the dynamic scientific community of Turkey. This opportunity aligns perfectly with my professional goals and passion for advancing physics research, particularly within the vibrant academic environment of Ankara.</w:t>
      </w:r>
    </w:p>
    <w:p>
      <w:pPr>
        <w:pStyle w:val="BodyText"/>
      </w:pPr>
      <w:r>
        <w:t xml:space="preserve">My academic journey began with a [Bachelor’s/Master’s/PhD] in Physics from [University Name], where I developed a deep understanding of quantum mechanics, particle physics, and computational modeling. My research focused on [specific area, e.g., "high-energy particle interactions" or "condensed matter systems"], which was published in reputable journals such as [Journal Names]. These experiences honed my analytical skills and instilled a commitment to rigorous scientific inquiry. As a physicist, I have always believed that the pursuit of knowledge is not just an academic endeavor but a way to address global challenges through innovation and collaboration.</w:t>
      </w:r>
    </w:p>
    <w:p>
      <w:pPr>
        <w:pStyle w:val="BodyText"/>
      </w:pPr>
      <w:r>
        <w:t xml:space="preserve">What draws me to Turkey Ankara is its unique position as a hub of scientific excellence and cultural heritage. The city is home to institutions like [Ankara University, Turkish National Research Council (TÜBİTAK), or other relevant organizations], which are at the forefront of cutting-edge research. I am particularly inspired by the work being done in [specific field, e.g., "astrophysics," "quantum computing," or "materials science"] and would be thrilled to contribute to these initiatives. Ankara’s strategic location, bridging Europe and Asia, also offers a unique perspective for interdisciplinary collaboration that I believe is critical for modern physics research.</w:t>
      </w:r>
    </w:p>
    <w:p>
      <w:pPr>
        <w:pStyle w:val="BodyText"/>
      </w:pPr>
      <w:r>
        <w:t xml:space="preserve">Throughout my career, I have collaborated with international teams across [countries or institutions], which has equipped me with the ability to work in multicultural environments and adapt to diverse research methodologies. For instance, during my time at [Previous Institution], I led a project on [specific project], where I developed novel algorithms to analyze data from [experimental setup or simulation]. This work not only resulted in a publication but also demonstrated my ability to translate theoretical concepts into practical solutions. My technical skills include proficiency in programming languages such as Python and MATLAB, as well as experience with advanced instrumentation like [specific equipment or tools].</w:t>
      </w:r>
    </w:p>
    <w:p>
      <w:pPr>
        <w:pStyle w:val="BodyText"/>
      </w:pPr>
      <w:r>
        <w:t xml:space="preserve">One of the key reasons I am applying for this role is my alignment with [Institution Name]’s mission to [mention specific institutional goals, e.g., "foster innovation in renewable energy technologies" or "enhance educational programs in STEM fields"]. Turkey’s growing emphasis on science and technology as drivers of economic development resonates deeply with my professional values. I am particularly drawn to Ankara’s potential as a center for collaborative research, where physicists can work alongside engineers, data scientists, and policymakers to address pressing issues such as climate change, energy sustainability, and technological advancement.</w:t>
      </w:r>
    </w:p>
    <w:p>
      <w:pPr>
        <w:pStyle w:val="BodyText"/>
      </w:pPr>
      <w:r>
        <w:t xml:space="preserve">Additionally, I have a strong commitment to mentoring the next generation of scientists. As a teaching assistant during my [degree program], I designed interactive modules on [specific topic], which received positive feedback for their clarity and engagement. I believe that fostering curiosity and critical thinking is essential for nurturing future leaders in physics. In Ankara, I hope to contribute not only through research but also by mentoring students and collaborating with local educators to strengthen the region’s scientific infrastructure.</w:t>
      </w:r>
    </w:p>
    <w:p>
      <w:pPr>
        <w:pStyle w:val="BodyText"/>
      </w:pPr>
      <w:r>
        <w:t xml:space="preserve">My decision to pursue this opportunity in Turkey is also rooted in personal interest. I have long admired the country’s rich history of scientific contributions, from ancient philosophers like [mention a relevant historical figure] to modern-day breakthroughs. Ankara, as the capital, embodies this legacy while embracing the future through its investment in education and research. I am eager to immerse myself in this environment and contribute to a community that values both tradition and innovation.</w:t>
      </w:r>
    </w:p>
    <w:p>
      <w:pPr>
        <w:pStyle w:val="BodyText"/>
      </w:pPr>
      <w:r>
        <w:t xml:space="preserve">In conclusion, I am confident that my academic background, technical expertise, and passion for physics make me a strong candidate for this position. I am particularly excited about the prospect of working in Ankara, where I can combine my professional aspirations with the unique cultural and scientific opportunities the city offers. Thank you for considering my application. I would welcome the chance to discuss how my skills and experiences align with [Institution Name]’s goals.</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Turkey Ankara</dc:title>
  <dc:creator/>
  <dc:language>en</dc:language>
  <cp:keywords/>
  <dcterms:created xsi:type="dcterms:W3CDTF">2026-07-16T11:09:35Z</dcterms:created>
  <dcterms:modified xsi:type="dcterms:W3CDTF">2026-07-16T11:09:35Z</dcterms:modified>
</cp:coreProperties>
</file>

<file path=docProps/custom.xml><?xml version="1.0" encoding="utf-8"?>
<Properties xmlns="http://schemas.openxmlformats.org/officeDocument/2006/custom-properties" xmlns:vt="http://schemas.openxmlformats.org/officeDocument/2006/docPropsVTypes"/>
</file>